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b3d6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d4fe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21:31:29Z</dcterms:created>
  <dcterms:modified xsi:type="dcterms:W3CDTF">2022-01-09T21:31:29Z</dcterms:modified>
</cp:coreProperties>
</file>